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06B3A" w14:textId="3B84B66C" w:rsidR="008B25CF" w:rsidRPr="00340859" w:rsidRDefault="00D0439B" w:rsidP="00E6738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ut-It</w:t>
      </w:r>
    </w:p>
    <w:p w14:paraId="28E1BC88" w14:textId="40236752" w:rsidR="00E67386" w:rsidRPr="00E67386" w:rsidRDefault="00E67386" w:rsidP="00E67386">
      <w:pPr>
        <w:spacing w:after="0"/>
        <w:rPr>
          <w:b/>
          <w:bCs/>
        </w:rPr>
      </w:pPr>
      <w:r w:rsidRPr="00E67386">
        <w:rPr>
          <w:b/>
          <w:bCs/>
        </w:rPr>
        <w:t>CLIENTE</w:t>
      </w:r>
      <w:r w:rsidR="00C15843">
        <w:rPr>
          <w:b/>
          <w:bCs/>
        </w:rPr>
        <w:t xml:space="preserve"> (anche il barbiere</w:t>
      </w:r>
      <w:r w:rsidR="008E3792">
        <w:rPr>
          <w:b/>
          <w:bCs/>
        </w:rPr>
        <w:t>/parrucchiere</w:t>
      </w:r>
      <w:r w:rsidR="00C15843">
        <w:rPr>
          <w:b/>
          <w:bCs/>
        </w:rPr>
        <w:t xml:space="preserve"> come cliente)</w:t>
      </w:r>
    </w:p>
    <w:p w14:paraId="5769AEBF" w14:textId="1B16249C" w:rsidR="00E67386" w:rsidRDefault="00E67386" w:rsidP="00E67386">
      <w:pPr>
        <w:spacing w:after="0"/>
      </w:pPr>
      <w:r>
        <w:t xml:space="preserve">Ricerca: </w:t>
      </w:r>
      <w:r w:rsidR="005B251C">
        <w:t>ricerca libera</w:t>
      </w:r>
      <w:r>
        <w:t>, luoghi/posizione attuale</w:t>
      </w:r>
      <w:r w:rsidR="005B251C">
        <w:t>.</w:t>
      </w:r>
    </w:p>
    <w:p w14:paraId="47E94BE5" w14:textId="3B872F0B" w:rsidR="00E67386" w:rsidRDefault="00E67386" w:rsidP="00E67386">
      <w:pPr>
        <w:spacing w:after="0"/>
      </w:pPr>
      <w:r>
        <w:t>Visualizza pagina Barbiere/parrucchiere</w:t>
      </w:r>
      <w:r w:rsidR="005B251C">
        <w:t>.</w:t>
      </w:r>
    </w:p>
    <w:p w14:paraId="70402991" w14:textId="0F415317" w:rsidR="00E67386" w:rsidRDefault="00E67386" w:rsidP="00E67386">
      <w:pPr>
        <w:spacing w:after="0"/>
      </w:pPr>
      <w:r>
        <w:t>Prenota appuntamento</w:t>
      </w:r>
      <w:r w:rsidR="001D18AE">
        <w:t xml:space="preserve"> (scelta del personale, scelta del taglio, note aggiuntive)</w:t>
      </w:r>
      <w:r w:rsidR="00D0439B">
        <w:t xml:space="preserve"> e/o prodotto</w:t>
      </w:r>
      <w:r w:rsidR="005B251C">
        <w:t>.</w:t>
      </w:r>
    </w:p>
    <w:p w14:paraId="5FE8D74E" w14:textId="2F3F2EA7" w:rsidR="001D18AE" w:rsidRDefault="001D18AE" w:rsidP="001D18AE">
      <w:pPr>
        <w:spacing w:after="0"/>
      </w:pPr>
      <w:r>
        <w:t>Cancella appuntamento (fino a</w:t>
      </w:r>
      <w:r w:rsidR="008E3792">
        <w:t xml:space="preserve"> due</w:t>
      </w:r>
      <w:r>
        <w:t xml:space="preserve"> giorn</w:t>
      </w:r>
      <w:r w:rsidR="008E3792">
        <w:t>i</w:t>
      </w:r>
      <w:r>
        <w:t xml:space="preserve"> prima)</w:t>
      </w:r>
      <w:r w:rsidR="005B251C">
        <w:t>.</w:t>
      </w:r>
    </w:p>
    <w:p w14:paraId="18CB7EF0" w14:textId="2882D153" w:rsidR="001D18AE" w:rsidRDefault="001D18AE" w:rsidP="00E67386">
      <w:pPr>
        <w:spacing w:after="0"/>
      </w:pPr>
      <w:r>
        <w:t xml:space="preserve">Paga Appuntamento </w:t>
      </w:r>
      <w:r w:rsidR="008E3792">
        <w:t>e</w:t>
      </w:r>
      <w:r>
        <w:t xml:space="preserve"> prodott</w:t>
      </w:r>
      <w:r w:rsidR="008E3792">
        <w:t>i</w:t>
      </w:r>
      <w:r w:rsidR="00DF076F">
        <w:t xml:space="preserve"> (alla fine dell’appuntamento)</w:t>
      </w:r>
      <w:r w:rsidR="005B251C">
        <w:t>.</w:t>
      </w:r>
    </w:p>
    <w:p w14:paraId="51774979" w14:textId="2F8C1394" w:rsidR="00E67386" w:rsidRDefault="00E67386" w:rsidP="00E67386">
      <w:pPr>
        <w:spacing w:after="0"/>
      </w:pPr>
      <w:r>
        <w:t>Indicazioni con Google Maps</w:t>
      </w:r>
      <w:r w:rsidR="005B251C">
        <w:t>.</w:t>
      </w:r>
    </w:p>
    <w:p w14:paraId="7478AC7B" w14:textId="2BD7E22B" w:rsidR="00E67386" w:rsidRDefault="00E67386" w:rsidP="00E67386">
      <w:pPr>
        <w:spacing w:after="0"/>
      </w:pPr>
      <w:r>
        <w:t>Aggiungi appuntamento al calendario (Google Calendar)</w:t>
      </w:r>
      <w:r w:rsidR="005B251C">
        <w:t>.</w:t>
      </w:r>
    </w:p>
    <w:p w14:paraId="3B07AC0F" w14:textId="735BD88C" w:rsidR="001D18AE" w:rsidRDefault="00D0439B" w:rsidP="00E67386">
      <w:pPr>
        <w:spacing w:after="0"/>
      </w:pPr>
      <w:r>
        <w:t xml:space="preserve">Funzionalità </w:t>
      </w:r>
      <w:r w:rsidR="005B251C">
        <w:t>BA notify</w:t>
      </w:r>
      <w:r w:rsidR="001D18AE">
        <w:t xml:space="preserve"> (</w:t>
      </w:r>
      <w:r w:rsidR="005B251C">
        <w:t>BA</w:t>
      </w:r>
      <w:r w:rsidR="001D18AE">
        <w:t>)</w:t>
      </w:r>
      <w:r w:rsidR="005B251C">
        <w:t>.</w:t>
      </w:r>
    </w:p>
    <w:p w14:paraId="10C266E5" w14:textId="3883A9B9" w:rsidR="00E67386" w:rsidRDefault="00E67386" w:rsidP="00E67386">
      <w:pPr>
        <w:spacing w:after="0"/>
      </w:pPr>
      <w:r>
        <w:t>Barbieri/parrucchieri preferiti</w:t>
      </w:r>
      <w:r w:rsidR="005B251C">
        <w:t>.</w:t>
      </w:r>
    </w:p>
    <w:p w14:paraId="720FB891" w14:textId="189BE0F2" w:rsidR="00E67386" w:rsidRDefault="00E67386" w:rsidP="00E67386">
      <w:pPr>
        <w:spacing w:after="0"/>
      </w:pPr>
      <w:r>
        <w:t>Recensisci foto</w:t>
      </w:r>
      <w:r w:rsidR="00C15843">
        <w:t xml:space="preserve"> (</w:t>
      </w:r>
      <w:r w:rsidR="005B251C">
        <w:t>up-voting</w:t>
      </w:r>
      <w:r w:rsidR="00C15843">
        <w:t>)</w:t>
      </w:r>
      <w:r w:rsidR="005B251C">
        <w:t>.</w:t>
      </w:r>
    </w:p>
    <w:p w14:paraId="2F1155F8" w14:textId="53C016C9" w:rsidR="00D0439B" w:rsidRDefault="00D0439B" w:rsidP="00E67386">
      <w:pPr>
        <w:spacing w:after="0"/>
      </w:pPr>
      <w:r>
        <w:t>Recensisci Barbiere/parrucchiere (5 stelle).</w:t>
      </w:r>
    </w:p>
    <w:p w14:paraId="31C6CA2C" w14:textId="2B9BF1E6" w:rsidR="001D18AE" w:rsidRDefault="001D18AE" w:rsidP="00E67386">
      <w:pPr>
        <w:spacing w:after="0"/>
      </w:pPr>
      <w:r>
        <w:t xml:space="preserve">Condividi </w:t>
      </w:r>
      <w:r w:rsidR="00D0439B">
        <w:t xml:space="preserve">pagina </w:t>
      </w:r>
      <w:r>
        <w:t>Barbiere/Parrucchiere</w:t>
      </w:r>
      <w:r w:rsidR="005B251C">
        <w:t>.</w:t>
      </w:r>
    </w:p>
    <w:p w14:paraId="2BF0596E" w14:textId="1D884C09" w:rsidR="001D18AE" w:rsidRDefault="001D18AE" w:rsidP="00C15843">
      <w:pPr>
        <w:spacing w:after="0"/>
      </w:pPr>
      <w:r>
        <w:t>Contatore persone in attesa</w:t>
      </w:r>
      <w:r w:rsidR="005B251C">
        <w:t>.</w:t>
      </w:r>
    </w:p>
    <w:p w14:paraId="403BF218" w14:textId="77777777" w:rsidR="00C15843" w:rsidRPr="001D18AE" w:rsidRDefault="00C15843" w:rsidP="00C15843"/>
    <w:p w14:paraId="75C58CA4" w14:textId="382B20B6" w:rsidR="00E67386" w:rsidRPr="00E67386" w:rsidRDefault="00E67386" w:rsidP="00E67386">
      <w:pPr>
        <w:spacing w:after="0"/>
        <w:rPr>
          <w:b/>
          <w:bCs/>
        </w:rPr>
      </w:pPr>
      <w:r w:rsidRPr="00E67386">
        <w:rPr>
          <w:b/>
          <w:bCs/>
        </w:rPr>
        <w:t>BARBIERE/PARRUCCHIERE</w:t>
      </w:r>
    </w:p>
    <w:p w14:paraId="6992B850" w14:textId="50519857" w:rsidR="00E67386" w:rsidRDefault="0004528A" w:rsidP="00E67386">
      <w:pPr>
        <w:spacing w:after="0"/>
      </w:pPr>
      <w:r>
        <w:t>Gestione pagina: i</w:t>
      </w:r>
      <w:r w:rsidR="001D18AE">
        <w:t xml:space="preserve">nserimento di Immagini di tagli già effettuati, </w:t>
      </w:r>
      <w:r>
        <w:t xml:space="preserve">del </w:t>
      </w:r>
      <w:r w:rsidR="001D18AE">
        <w:t xml:space="preserve">Listino prezzi, </w:t>
      </w:r>
      <w:r>
        <w:t xml:space="preserve">dei </w:t>
      </w:r>
      <w:r w:rsidR="001D18AE">
        <w:t xml:space="preserve">prodotti in vendita, </w:t>
      </w:r>
      <w:r>
        <w:t>degli o</w:t>
      </w:r>
      <w:r w:rsidR="001D18AE">
        <w:t>rari</w:t>
      </w:r>
      <w:r>
        <w:t xml:space="preserve"> di apertura e di appuntamenti (giorni senza appuntamenti)</w:t>
      </w:r>
      <w:r w:rsidR="001D18AE">
        <w:t xml:space="preserve">, </w:t>
      </w:r>
      <w:r>
        <w:t xml:space="preserve">del </w:t>
      </w:r>
      <w:r w:rsidR="001D18AE">
        <w:t>Personale</w:t>
      </w:r>
      <w:r>
        <w:t xml:space="preserve"> e di </w:t>
      </w:r>
      <w:r w:rsidR="001D18AE">
        <w:t>altro (info, servizi, ecc.)</w:t>
      </w:r>
      <w:r>
        <w:t>.</w:t>
      </w:r>
    </w:p>
    <w:p w14:paraId="5CB8D3CD" w14:textId="5CDCCB77" w:rsidR="001D18AE" w:rsidRDefault="001D18AE" w:rsidP="00E67386">
      <w:pPr>
        <w:spacing w:after="0"/>
      </w:pPr>
      <w:r>
        <w:t>Visualizza e</w:t>
      </w:r>
      <w:r w:rsidR="006C27E0">
        <w:t>/o</w:t>
      </w:r>
      <w:r>
        <w:t xml:space="preserve"> Cancella le prenotazioni di appuntamenti</w:t>
      </w:r>
      <w:r w:rsidR="00DF076F">
        <w:t>.</w:t>
      </w:r>
    </w:p>
    <w:p w14:paraId="01387298" w14:textId="1D767F28" w:rsidR="00C15843" w:rsidRDefault="001D18AE" w:rsidP="00C15843">
      <w:r>
        <w:t>Aggiorna contatore persone in attesa</w:t>
      </w:r>
      <w:r w:rsidR="00DF076F">
        <w:t>.</w:t>
      </w:r>
    </w:p>
    <w:p w14:paraId="478ED1F7" w14:textId="54BB521D" w:rsidR="00C15843" w:rsidRDefault="00694120" w:rsidP="00E67386">
      <w:pPr>
        <w:spacing w:after="0"/>
        <w:rPr>
          <w:b/>
          <w:bCs/>
        </w:rPr>
      </w:pPr>
      <w:r>
        <w:rPr>
          <w:b/>
          <w:bCs/>
        </w:rPr>
        <w:t>OSS.</w:t>
      </w:r>
    </w:p>
    <w:p w14:paraId="7CCC8D94" w14:textId="0B0FCC0B" w:rsidR="008E3792" w:rsidRDefault="00E34438" w:rsidP="00CA5EF3">
      <w:pPr>
        <w:spacing w:after="0"/>
      </w:pPr>
      <w:r>
        <w:t>L’utente registrato come Barbiere/parrucchiere ha una sezione</w:t>
      </w:r>
      <w:r w:rsidR="00DF076F">
        <w:t xml:space="preserve"> in più nelle opzioni profilo</w:t>
      </w:r>
      <w:r>
        <w:t xml:space="preserve"> dove può gestire la propria pagina</w:t>
      </w:r>
      <w:r w:rsidR="00DF076F">
        <w:t>.</w:t>
      </w:r>
    </w:p>
    <w:p w14:paraId="78137C5D" w14:textId="77777777" w:rsidR="00CA5EF3" w:rsidRDefault="00CA5EF3" w:rsidP="00CA5EF3">
      <w:pPr>
        <w:spacing w:after="0"/>
      </w:pPr>
    </w:p>
    <w:p w14:paraId="63BCC571" w14:textId="61CE5D72" w:rsidR="008E3792" w:rsidRPr="008E3792" w:rsidRDefault="008E3792" w:rsidP="00E67386">
      <w:pPr>
        <w:spacing w:after="0"/>
        <w:rPr>
          <w:b/>
          <w:bCs/>
        </w:rPr>
      </w:pPr>
      <w:r w:rsidRPr="008E3792">
        <w:rPr>
          <w:b/>
          <w:bCs/>
        </w:rPr>
        <w:t>DOMANDE</w:t>
      </w:r>
      <w:r w:rsidR="00DF076F">
        <w:rPr>
          <w:b/>
          <w:bCs/>
        </w:rPr>
        <w:t xml:space="preserve"> AL PROF</w:t>
      </w:r>
    </w:p>
    <w:p w14:paraId="21F021DF" w14:textId="56391F60" w:rsidR="008E3792" w:rsidRDefault="008E3792" w:rsidP="008E3792">
      <w:pPr>
        <w:pStyle w:val="Paragrafoelenco"/>
        <w:numPr>
          <w:ilvl w:val="0"/>
          <w:numId w:val="1"/>
        </w:numPr>
        <w:spacing w:after="0"/>
      </w:pPr>
      <w:r>
        <w:t>Va bene considerare solo Barbieri ?</w:t>
      </w:r>
    </w:p>
    <w:p w14:paraId="10879BB1" w14:textId="160670BB" w:rsidR="00CA5EF3" w:rsidRDefault="00CA5EF3" w:rsidP="00CA5EF3">
      <w:pPr>
        <w:pStyle w:val="Paragrafoelenco"/>
        <w:numPr>
          <w:ilvl w:val="0"/>
          <w:numId w:val="1"/>
        </w:numPr>
        <w:spacing w:after="0"/>
      </w:pPr>
      <w:r>
        <w:t>È utile il c</w:t>
      </w:r>
      <w:r w:rsidR="00DF076F">
        <w:t>onsiglio su quanti giorni prima prenotare ?</w:t>
      </w:r>
    </w:p>
    <w:sectPr w:rsidR="00CA5EF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220547"/>
    <w:multiLevelType w:val="hybridMultilevel"/>
    <w:tmpl w:val="2A40542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LEwMzE1MDAwNzZW0lEKTi0uzszPAykwrQUANbixwywAAAA="/>
  </w:docVars>
  <w:rsids>
    <w:rsidRoot w:val="00E67386"/>
    <w:rsid w:val="0004528A"/>
    <w:rsid w:val="001D18AE"/>
    <w:rsid w:val="00340859"/>
    <w:rsid w:val="005B251C"/>
    <w:rsid w:val="00694120"/>
    <w:rsid w:val="006C27E0"/>
    <w:rsid w:val="008B25CF"/>
    <w:rsid w:val="008E3792"/>
    <w:rsid w:val="00931A74"/>
    <w:rsid w:val="00A125AD"/>
    <w:rsid w:val="00C15843"/>
    <w:rsid w:val="00CA5EF3"/>
    <w:rsid w:val="00D0439B"/>
    <w:rsid w:val="00DF076F"/>
    <w:rsid w:val="00E34438"/>
    <w:rsid w:val="00E67386"/>
    <w:rsid w:val="00F3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57BD4"/>
  <w15:chartTrackingRefBased/>
  <w15:docId w15:val="{1760CF80-CF5F-41A5-8587-6A8B542C2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E37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10</cp:revision>
  <dcterms:created xsi:type="dcterms:W3CDTF">2020-11-05T21:21:00Z</dcterms:created>
  <dcterms:modified xsi:type="dcterms:W3CDTF">2020-11-15T22:46:00Z</dcterms:modified>
</cp:coreProperties>
</file>